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E63B9" w14:textId="77777777" w:rsidR="00BF79ED" w:rsidRPr="00BF79ED" w:rsidRDefault="00BF79ED" w:rsidP="00BF79E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. Is the Python Standard Library included with PyInputPlus?</w:t>
      </w:r>
    </w:p>
    <w:p w14:paraId="1D447897" w14:textId="77777777" w:rsidR="00BF79ED" w:rsidRPr="00BF79ED" w:rsidRDefault="00BF79ED" w:rsidP="00BF79E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No,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PyInputPlus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is not a part of Python Standard Library, it needs to be installed explicitly using the command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!pip install PyInputPlus</w:t>
      </w:r>
    </w:p>
    <w:p w14:paraId="66D2FE29" w14:textId="77777777" w:rsidR="00BF79ED" w:rsidRPr="00BF79ED" w:rsidRDefault="00BF79ED" w:rsidP="00BF79E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2. Why is PyInputPlus commonly imported with import pyinputplus as pypi?</w:t>
      </w:r>
    </w:p>
    <w:p w14:paraId="476D6BC5" w14:textId="77777777" w:rsidR="00BF79ED" w:rsidRPr="00BF79ED" w:rsidRDefault="00BF79ED" w:rsidP="00BF79E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You can import the module with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import pyinputplus as pyip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so that you can enter a shorter name when calling the module's functions.</w:t>
      </w:r>
    </w:p>
    <w:p w14:paraId="4BCC4E97" w14:textId="77777777" w:rsidR="00BF79ED" w:rsidRPr="00BF79ED" w:rsidRDefault="00BF79ED" w:rsidP="00BF79E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3. How do you distinguish between inputInt() and inputFloat()?</w:t>
      </w:r>
    </w:p>
    <w:p w14:paraId="77EFD184" w14:textId="77777777" w:rsidR="00BF79ED" w:rsidRPr="00BF79ED" w:rsidRDefault="00BF79ED" w:rsidP="00BF79ED">
      <w:pPr>
        <w:shd w:val="clear" w:color="auto" w:fill="FFFFFF"/>
        <w:spacing w:after="24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inputInt()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function Accepts an integer value. This also takes additional parameters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min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,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max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,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greaterThan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and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lessThan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for bounds. And it always returns an int.</w:t>
      </w:r>
    </w:p>
    <w:p w14:paraId="4645ACEA" w14:textId="77777777" w:rsidR="00BF79ED" w:rsidRPr="00BF79ED" w:rsidRDefault="00BF79ED" w:rsidP="00BF79E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Whereas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inputFloat()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function Accepts a floating-point numeric value. this also takes additional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min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,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max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,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greaterThan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and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lessThan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parameters. and always returns a float.</w:t>
      </w:r>
    </w:p>
    <w:p w14:paraId="7A075F80" w14:textId="77777777" w:rsidR="00BF79ED" w:rsidRPr="00BF79ED" w:rsidRDefault="00BF79ED" w:rsidP="00BF79E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4. Using PyInputPlus, how do you ensure that the user enters a whole number between 0 and 99?</w:t>
      </w:r>
    </w:p>
    <w:p w14:paraId="07E7B12E" w14:textId="77777777" w:rsidR="00BF79ED" w:rsidRPr="00BF79ED" w:rsidRDefault="00BF79ED" w:rsidP="00BF79ED">
      <w:pPr>
        <w:shd w:val="clear" w:color="auto" w:fill="FFFFFF"/>
        <w:spacing w:after="24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PyInputPlus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module provides a function called as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inputInt()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which only returns only integer values. inorder to restrict the input between 0 and 99, i'ii use parameters like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min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&amp;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max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o ensure that user enters the values between the defined range only.</w:t>
      </w:r>
    </w:p>
    <w:p w14:paraId="5E84F8F7" w14:textId="77777777" w:rsidR="00BF79ED" w:rsidRPr="00BF79ED" w:rsidRDefault="00BF79ED" w:rsidP="00BF79E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BF79E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import pyinputplus as pyip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</w:r>
      <w:r w:rsidRPr="00BF79E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wholenumber = pyip.inputInt(prompt='Enter a number: ', min=0, max=100)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</w:r>
      <w:r w:rsidRPr="00BF79ED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print(wholenumber)</w:t>
      </w:r>
    </w:p>
    <w:p w14:paraId="2E5011F8" w14:textId="77777777" w:rsidR="00BF79ED" w:rsidRPr="00BF79ED" w:rsidRDefault="00BF79ED" w:rsidP="00BF79E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5. What is transferred to the keyword arguments allowRegexes and blockRegexes?</w:t>
      </w:r>
    </w:p>
    <w:p w14:paraId="50CE22B2" w14:textId="77777777" w:rsidR="00BF79ED" w:rsidRPr="00BF79ED" w:rsidRDefault="00BF79ED" w:rsidP="00BF79E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we can use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allowRegexes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and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blockRegexes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keyword arguments to take list of regular expression strings to determine what the pyinputplus function will reject or accept valid input.</w:t>
      </w:r>
    </w:p>
    <w:p w14:paraId="0F15EB12" w14:textId="77777777" w:rsidR="00BF79ED" w:rsidRPr="00BF79ED" w:rsidRDefault="00BF79ED" w:rsidP="00BF79E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6. If a blank input is entered three times, what does inputStr(limit=3) do?</w:t>
      </w:r>
    </w:p>
    <w:p w14:paraId="56E7D44D" w14:textId="77777777" w:rsidR="00BF79ED" w:rsidRPr="00BF79ED" w:rsidRDefault="00BF79ED" w:rsidP="00BF79ED">
      <w:pPr>
        <w:shd w:val="clear" w:color="auto" w:fill="FFFFFF"/>
        <w:spacing w:after="24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 statement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inputStr(limit=3)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will throw two exceptions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ValidationException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and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RetryLimitException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. The first exception is thrown because blank values are not allowed by inputStr() function by default. it we want to consider blank values as valid input, we have to set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blank=True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.</w:t>
      </w:r>
    </w:p>
    <w:p w14:paraId="16C861BF" w14:textId="77777777" w:rsidR="00BF79ED" w:rsidRPr="00BF79ED" w:rsidRDefault="00BF79ED" w:rsidP="00BF79E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The second exception is occured because we have reached the max limit we have specified by using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limit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parameter. inorder to avoid this exception we can use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default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parameter to return a default value when max limit is reached.</w:t>
      </w:r>
    </w:p>
    <w:p w14:paraId="205A92B6" w14:textId="77777777" w:rsidR="00BF79ED" w:rsidRPr="00BF79ED" w:rsidRDefault="00BF79ED" w:rsidP="00BF79ED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7. If blank input is entered three times, what does inputStr(limit=3, default='hello') do?</w:t>
      </w:r>
    </w:p>
    <w:p w14:paraId="4DBB1E0B" w14:textId="77777777" w:rsidR="00BF79ED" w:rsidRPr="00BF79ED" w:rsidRDefault="00BF79ED" w:rsidP="00BF79ED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BF79ED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Since the default parameter is set to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hello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. after blank input is entered three times instead of raising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RetryLimitException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exception. the function will return </w:t>
      </w:r>
      <w:r w:rsidRPr="00BF79ED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hello</w:t>
      </w:r>
      <w:r w:rsidRPr="00BF79ED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as response to the calling function</w:t>
      </w:r>
    </w:p>
    <w:p w14:paraId="13719D44" w14:textId="77777777" w:rsidR="00BF79ED" w:rsidRDefault="00BF79ED"/>
    <w:sectPr w:rsidR="00BF79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ntent-font-family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bSwMAEyDE0tLZV0lIJTi4sz8/NACgxrAU7lBe0sAAAA"/>
  </w:docVars>
  <w:rsids>
    <w:rsidRoot w:val="00BF79ED"/>
    <w:rsid w:val="001766D8"/>
    <w:rsid w:val="004A64E7"/>
    <w:rsid w:val="00BF7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3D9BB"/>
  <w15:chartTrackingRefBased/>
  <w15:docId w15:val="{584EC532-5ACC-4520-9A8E-FDC7E15DC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BF79E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F79E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BF79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BF79E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F79E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10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03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5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88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21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9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33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3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2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2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3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4</Words>
  <Characters>2076</Characters>
  <Application>Microsoft Office Word</Application>
  <DocSecurity>0</DocSecurity>
  <Lines>17</Lines>
  <Paragraphs>4</Paragraphs>
  <ScaleCrop>false</ScaleCrop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il Joshi</dc:creator>
  <cp:keywords/>
  <dc:description/>
  <cp:lastModifiedBy>Jimil Joshi</cp:lastModifiedBy>
  <cp:revision>2</cp:revision>
  <dcterms:created xsi:type="dcterms:W3CDTF">2022-02-11T11:19:00Z</dcterms:created>
  <dcterms:modified xsi:type="dcterms:W3CDTF">2022-02-11T11:19:00Z</dcterms:modified>
</cp:coreProperties>
</file>